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Studies</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scholarship-application-letter"/>
    <w:p>
      <w:pPr>
        <w:pStyle w:val="Heading1"/>
      </w:pPr>
      <w:r>
        <w:t xml:space="preserve">SCHOLARSHIP APPLICATION LETTER</w:t>
      </w:r>
    </w:p>
    <w:p>
      <w:pPr>
        <w:pStyle w:val="FirstParagraph"/>
      </w:pPr>
      <w:r>
        <w:t xml:space="preserve">For Advanced Geology Studies at the University of Colombo, Sri Lank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Sri Lanka Geoscience Foundation</w:t>
      </w:r>
      <w:r>
        <w:br/>
      </w:r>
      <w:r>
        <w:t xml:space="preserve">Colombo, Sri Lanka</w:t>
      </w:r>
    </w:p>
    <w:p>
      <w:pPr>
        <w:pStyle w:val="BodyText"/>
      </w:pPr>
      <w:r>
        <w:rPr>
          <w:bCs/>
          <w:b/>
        </w:rPr>
        <w:t xml:space="preserve">Subject: Formal Application for the National Geological Advancement Scholarship (NGAS)</w:t>
      </w:r>
    </w:p>
    <w:p>
      <w:pPr>
        <w:pStyle w:val="BodyText"/>
      </w:pPr>
      <w:r>
        <w:t xml:space="preserve">Dear Esteemed Members of the Scholarship Selection Committee,</w:t>
      </w:r>
    </w:p>
    <w:p>
      <w:pPr>
        <w:pStyle w:val="BodyText"/>
      </w:pPr>
      <w:r>
        <w:t xml:space="preserve">I am writing with profound enthusiasm to submit my application for the prestigious National Geological Advancement Scholarship (NGAS) offered by the Sri Lanka Geoscience Foundation. As a dedicated and ambitious geology student deeply rooted in Sri Lanka Colombo, I seek this vital financial support to pursue advanced studies in Applied Geology at the University of Colombo, with a focused commitment to addressing critical geological challenges facing our nation. This Scholarship Application Letter represents not merely an academic pursuit, but a strategic investment in my ability to contribute meaningfully as a professional Geologist serving Sri Lanka's sustainable development needs.</w:t>
      </w:r>
    </w:p>
    <w:p>
      <w:pPr>
        <w:pStyle w:val="BodyText"/>
      </w:pPr>
      <w:r>
        <w:t xml:space="preserve">My passion for geology ignited during childhood explorations of the diverse landscapes surrounding Colombo – from the limestone formations of Ratnapura to the volcanic soils of the Central Highlands, and crucially, understanding the complex geological underpinnings of Colombo’s urban vulnerability. Witnessing landslides triggered by monsoon rains in nearby suburbs like Kotte and Maharagama during my early teens solidified my resolve to become a Geologist capable of mitigating such risks. I pursued my Bachelor of Science (Hons) in Geology at the University of Peradeniya, graduating with First Class Honors (GPA: 3.8/4.0), consistently ranking among the top 5% of my cohort. My undergraduate thesis, "Assessment of Groundwater Vulnerability in the Colombo Metropolitan Region Using GIS," directly addressed a critical issue for Sri Lanka Colombo's water security, earning commendation from Professor Tharanga Silva, Head of the Department.</w:t>
      </w:r>
    </w:p>
    <w:p>
      <w:pPr>
        <w:pStyle w:val="BodyText"/>
      </w:pPr>
      <w:r>
        <w:t xml:space="preserve">My academic journey has been complemented by practical field experience directly relevant to Sri Lanka’s geological context. I served as a Field Assistant with the Geological Survey of Sri Lanka (GSS) during the 2022 monsoon season, participating in landslide susceptibility mapping across the Kelani Valley – an area experiencing rapid urban expansion bordering Colombo. This experience exposed me to the stark reality that inadequate geological assessment during infrastructure projects in rapidly developing zones like those surrounding Colombo often leads to devastating consequences. I documented soil stratigraphy, collected rock samples for laboratory analysis, and contributed data to the GSS’s hazard mitigation database. These hands-on experiences profoundly reinforced my understanding of how applied geology is indispensable for safe, sustainable urban development within Sri Lanka Colombo.</w:t>
      </w:r>
    </w:p>
    <w:p>
      <w:pPr>
        <w:pStyle w:val="BodyText"/>
      </w:pPr>
      <w:r>
        <w:t xml:space="preserve">My academic excellence and fieldwork are driven by a clear vision: to become a leading Geologist specializing in Urban Geohazard Mitigation and Sustainable Resource Management, specifically tailored to the unique challenges of Sri Lanka Colombo. The city faces mounting pressures from climate change-induced flooding, subsidence due to groundwater over-extraction, rapid infrastructure development on unstable slopes (particularly in the Western Province), and the need for responsible management of our mineral resources like gemstones. My proposed Master’s research at the University of Colombo will focus on "Developing a Geospatial Framework for Integrated Urban Landslide Risk Assessment in Colombo Metropolitan Area," utilizing advanced remote sensing, LiDAR data, and subsurface geophysical techniques to create actionable tools for municipal planners and disaster management authorities. This work directly aligns with the National Disaster Management Plan and the Ministry of Environment's Sustainable Development Goals (SDGs) for Sri Lanka.</w:t>
      </w:r>
    </w:p>
    <w:p>
      <w:pPr>
        <w:pStyle w:val="BodyText"/>
      </w:pPr>
      <w:r>
        <w:t xml:space="preserve">Securing this Scholarship Application is not just about my personal ambition; it is an essential catalyst to bridge a critical gap. The financial burden of advanced studies at a reputable institution like the University of Colombo, including fieldwork costs in vulnerable regions and specialized software access, is immense for my family. As the first in my immediate family to pursue postgraduate education beyond undergraduate level, I rely solely on modest parental income from small-scale agriculture near Negombo. The NGAS scholarship would alleviate this significant financial strain, allowing me to fully dedicate myself to rigorous academic work, field research in Colombo’s high-risk zones, and collaboration with the Department of Geology at the University of Colombo and the GSS – all essential for developing solutions applicable *to Sri Lanka Colombo*.</w:t>
      </w:r>
    </w:p>
    <w:p>
      <w:pPr>
        <w:pStyle w:val="BodyText"/>
      </w:pPr>
      <w:r>
        <w:t xml:space="preserve">My commitment extends beyond academia. I actively volunteer with "Youth for Environment" in Colombo, conducting geology awareness workshops in schools near Kandy Road, demystifying concepts like rock cycles and landslide prevention for future generations of Sri Lankan citizens. I have also contributed to a GSS community engagement project mapping safe construction zones after the 2019 floods. These experiences have honed my communication skills and deepened my understanding of the societal impact of geological work in our communities. As a Geologist, I believe knowledge must empower communities; therefore, I am committed to ensuring my research outputs are accessible and translated into practical guidance for local authorities in Sri Lanka Colombo.</w:t>
      </w:r>
    </w:p>
    <w:p>
      <w:pPr>
        <w:pStyle w:val="BodyText"/>
      </w:pPr>
      <w:r>
        <w:t xml:space="preserve">I possess unwavering dedication to the field of geology and a profound sense of duty towards my nation. The NGAS scholarship is pivotal in enabling me to translate this commitment into tangible action. With this support, I will not only excel academically but will actively contribute research that directly addresses the urgent geological challenges confronting Sri Lanka Colombo – from safeguarding its growing population against natural hazards to ensuring the sustainable management of its precious earth resources. I am confident that my academic record, practical field experience in our local context, clear research vision focused on Sri Lanka's needs, and deep-rooted connection to Colombo position me as an ideal candidate for this scholarship.</w:t>
      </w:r>
    </w:p>
    <w:p>
      <w:pPr>
        <w:pStyle w:val="BodyText"/>
      </w:pPr>
      <w:r>
        <w:t xml:space="preserve">Thank you for considering my Scholarship Application Letter. I am eager to discuss how my proposed research and professional aspirations align with the mission of the Sri Lanka Geoscience Foundation and its commitment to advancing geological science for the prosperity of Sri Lanka. I have attached all required documents, including academic transcripts, reference letters from Professor Tharanga Silva (University of Peradeniya) and Mr. Anura Gunawardena (Senior Geologist, GSS), and a detailed research proposal for your review.</w:t>
      </w:r>
    </w:p>
    <w:p>
      <w:pPr>
        <w:pStyle w:val="BodyText"/>
      </w:pPr>
      <w:r>
        <w:t xml:space="preserve">Sincerely,</w:t>
      </w:r>
    </w:p>
    <w:p>
      <w:pPr>
        <w:pStyle w:val="BodyText"/>
      </w:pPr>
      <w:r>
        <w:br/>
      </w:r>
    </w:p>
    <w:p>
      <w:pPr>
        <w:pStyle w:val="BodyText"/>
      </w:pPr>
      <w:r>
        <w:rPr>
          <w:bCs/>
          <w:b/>
        </w:rPr>
        <w:t xml:space="preserve">Chamari Fernando</w:t>
      </w:r>
    </w:p>
    <w:p>
      <w:pPr>
        <w:pStyle w:val="BodyText"/>
      </w:pPr>
      <w:r>
        <w:t xml:space="preserve">BSc (Hons) Geology, University of Peradeniya</w:t>
      </w:r>
      <w:r>
        <w:br/>
      </w:r>
      <w:r>
        <w:t xml:space="preserve">Colombo, Sri Lanka</w:t>
      </w:r>
      <w:r>
        <w:br/>
      </w:r>
      <w:r>
        <w:t xml:space="preserve">Email: chamari.fernando@email.com | Phone: +94 77 123 4567</w:t>
      </w:r>
    </w:p>
    <w:p>
      <w:pPr>
        <w:pStyle w:val="BodyText"/>
      </w:pPr>
      <w:r>
        <w:rPr>
          <w:iCs/>
          <w:i/>
        </w:rPr>
        <w:t xml:space="preserve">Word Count: 832 words</w:t>
      </w:r>
    </w:p>
    <w:p>
      <w:pPr>
        <w:pStyle w:val="BodyText"/>
      </w:pPr>
      <w:r>
        <w:rPr>
          <w:iCs/>
          <w:i/>
        </w:rPr>
        <w:t xml:space="preserve">This Scholarship Application Letter emphasizes the critical need for a skilled Geologist within the context of Sri Lanka Colombo's unique geological challenges and development pressures, aligning with the goals of the Sri Lanka Geoscience Fou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Studies in Sri Lanka Colombo</dc:title>
  <dc:creator/>
  <dc:language>en</dc:language>
  <cp:keywords/>
  <dcterms:created xsi:type="dcterms:W3CDTF">2026-07-23T08:10:40Z</dcterms:created>
  <dcterms:modified xsi:type="dcterms:W3CDTF">2026-07-23T08:10:40Z</dcterms:modified>
</cp:coreProperties>
</file>

<file path=docProps/custom.xml><?xml version="1.0" encoding="utf-8"?>
<Properties xmlns="http://schemas.openxmlformats.org/officeDocument/2006/custom-properties" xmlns:vt="http://schemas.openxmlformats.org/officeDocument/2006/docPropsVTypes"/>
</file>